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163.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66.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169.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172.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175.png" ContentType="image/png"/>
  <Override PartName="/word/media/rId178.png" ContentType="image/png"/>
  <Override PartName="/word/media/rId181.png" ContentType="image/png"/>
  <Override PartName="/word/media/rId184.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pH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pH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pH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pH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pH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pH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pH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pH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pH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pH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pH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pH_N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pH_N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pH_N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pH_N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pH_N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bookmarkEnd w:id="104"/>
    <w:bookmarkStart w:id="15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pH_NW_files/figure-html/Trendlines_ManagedArea-1.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pH_NW_files/figure-html/Trendlines_ManagedArea-2.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pH_NW_files/figure-html/Trendlines_ManagedArea-3.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pH_NW_files/figure-html/Trendlines_ManagedArea-4.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pH_NW_files/figure-html/Trendlines_ManagedArea-5.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pH_NW_files/figure-html/Trendlines_ManagedArea-6.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pH_NW_files/figure-html/Trendlines_ManagedArea-7.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pH_NW_files/figure-html/Trendlines_ManagedArea-8.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pH_NW_files/figure-html/Trendlines_ManagedArea-9.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pH_NW_files/figure-html/Trendlines_ManagedArea-10.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pH_NW_files/figure-html/Trendlines_ManagedArea-11.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pH_NW_files/figure-html/Trendlines_ManagedArea-12.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pH_NW_files/figure-html/Trendlines_ManagedArea-13.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pH_NW_files/figure-html/Trendlines_ManagedArea-14.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pH_NW_files/figure-html/Trendlines_ManagedArea-15.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pH_NW_files/figure-html/Trendlines_ManagedArea-16.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pH_NW_files/figure-html/Trendlines_ManagedArea-17.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pH_NW_files/figure-html/Trendlines_ManagedArea-18.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bookmarkEnd w:id="159"/>
    <w:bookmarkStart w:id="32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W_files/figure-html/BoxPlots_ManagedArea-1.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W_files/figure-html/BoxPlots_ManagedArea-2.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W_files/figure-html/BoxPlots_ManagedArea-3.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W_files/figure-html/BoxPlots_ManagedArea-4.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W_files/figure-html/BoxPlots_ManagedArea-5.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W_files/figure-html/BoxPlots_ManagedArea-6.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W_files/figure-html/BoxPlots_ManagedArea-7.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W_files/figure-html/BoxPlots_ManagedArea-8.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W_files/figure-html/BoxPlots_ManagedArea-9.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W_files/figure-html/BoxPlots_ManagedArea-10.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W_files/figure-html/BoxPlots_ManagedArea-11.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W_files/figure-html/BoxPlots_ManagedArea-12.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W_files/figure-html/BoxPlots_ManagedArea-13.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NW_files/figure-html/BoxPlots_ManagedArea-14.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NW_files/figure-html/BoxPlots_ManagedArea-15.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NW_files/figure-html/BoxPlots_ManagedArea-16.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NW_files/figure-html/BoxPlots_ManagedArea-17.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NW_files/figure-html/BoxPlots_ManagedArea-18.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NW_files/figure-html/BoxPlots_ManagedArea-19.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NW_files/figure-html/BoxPlots_ManagedArea-20.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NW_files/figure-html/BoxPlots_ManagedArea-21.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NW_files/figure-html/BoxPlots_ManagedArea-22.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NW_files/figure-html/BoxPlots_ManagedArea-23.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NW_files/figure-html/BoxPlots_ManagedArea-24.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NW_files/figure-html/BoxPlots_ManagedArea-25.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NW_files/figure-html/BoxPlots_ManagedArea-26.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NW_files/figure-html/BoxPlots_ManagedArea-27.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NW_files/figure-html/BoxPlots_ManagedArea-28.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NW_files/figure-html/BoxPlots_ManagedArea-29.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NW_files/figure-html/BoxPlots_ManagedArea-30.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pH_NW_files/figure-html/BoxPlots_ManagedArea-31.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pH_NW_files/figure-html/BoxPlots_ManagedArea-32.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pH_NW_files/figure-html/BoxPlots_ManagedArea-33.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pH_NW_files/figure-html/BoxPlots_ManagedArea-34.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pH_NW_files/figure-html/BoxPlots_ManagedArea-35.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pH_NW_files/figure-html/BoxPlots_ManagedArea-36.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pH_NW_files/figure-html/BoxPlots_ManagedArea-37.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pH_NW_files/figure-html/BoxPlots_ManagedArea-38.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pH_NW_files/figure-html/BoxPlots_ManagedArea-39.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pH_NW_files/figure-html/BoxPlots_ManagedArea-40.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pH_NW_files/figure-html/BoxPlots_ManagedArea-41.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pH_NW_files/figure-html/BoxPlots_ManagedArea-42.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pH_NW_files/figure-html/BoxPlots_ManagedArea-43.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pH_NW_files/figure-html/BoxPlots_ManagedArea-44.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pH_NW_files/figure-html/BoxPlots_ManagedArea-45.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pH_NW_files/figure-html/BoxPlots_ManagedArea-46.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pH_NW_files/figure-html/BoxPlots_ManagedArea-47.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pH_NW_files/figure-html/BoxPlots_ManagedArea-48.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pH_NW_files/figure-html/BoxPlots_ManagedArea-49.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pH_NW_files/figure-html/BoxPlots_ManagedArea-50.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pH_NW_files/figure-html/BoxPlots_ManagedArea-51.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pH_NW_files/figure-html/BoxPlots_ManagedArea-52.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pH_NW_files/figure-html/BoxPlots_ManagedArea-53.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pH_NW_files/figure-html/BoxPlots_ManagedArea-54.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p>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66" Target="media/rId166.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169" Target="media/rId169.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172" Target="media/rId172.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11-07T20:29:58Z</dcterms:created>
  <dcterms:modified xsi:type="dcterms:W3CDTF">2022-11-07T20: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